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lary Steve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ve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65 Dato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ilary.j.steve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2465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